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76648487" w:rsidR="00CD5304" w:rsidRPr="00CD5304" w:rsidRDefault="001F0ECC" w:rsidP="00CD5304">
      <w:pPr>
        <w:pStyle w:val="Titel"/>
        <w:rPr>
          <w:lang w:val="en-US"/>
        </w:rPr>
      </w:pPr>
      <w:proofErr w:type="spellStart"/>
      <w:r>
        <w:rPr>
          <w:lang w:val="en-US"/>
        </w:rPr>
        <w:t>Metaplan</w:t>
      </w:r>
      <w:proofErr w:type="spellEnd"/>
      <w:r>
        <w:rPr>
          <w:lang w:val="en-US"/>
        </w:rPr>
        <w:t xml:space="preserve">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B069A8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541DD58A" w14:textId="452EF694" w:rsidR="00CD5304" w:rsidRDefault="00B069A8">
            <w:pPr>
              <w:rPr>
                <w:lang w:val="en-US"/>
              </w:rPr>
            </w:pPr>
            <w:r>
              <w:rPr>
                <w:lang w:val="en-US"/>
              </w:rPr>
              <w:t xml:space="preserve">In 3 rounds, (in each round there is a different question or topic) </w:t>
            </w:r>
            <w:r w:rsidR="00180571">
              <w:rPr>
                <w:lang w:val="en-US"/>
              </w:rPr>
              <w:t xml:space="preserve"> students give their answers</w:t>
            </w:r>
            <w:r w:rsidR="007C53BC">
              <w:rPr>
                <w:lang w:val="en-US"/>
              </w:rPr>
              <w:t xml:space="preserve"> on post-its or flip</w:t>
            </w:r>
            <w:r w:rsidR="00A36248">
              <w:rPr>
                <w:lang w:val="en-US"/>
              </w:rPr>
              <w:t xml:space="preserve"> </w:t>
            </w:r>
            <w:r w:rsidR="007C53BC">
              <w:rPr>
                <w:lang w:val="en-US"/>
              </w:rPr>
              <w:t>overs. E.g.:</w:t>
            </w:r>
          </w:p>
          <w:p w14:paraId="17C13A71" w14:textId="274F6BC9" w:rsidR="00A04888" w:rsidRDefault="00A04888" w:rsidP="007C53BC">
            <w:pPr>
              <w:pStyle w:val="Lijstalinea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What is the most important aspect of this topic?</w:t>
            </w:r>
          </w:p>
          <w:p w14:paraId="6752B0C8" w14:textId="4C0FDDEA" w:rsidR="007C53BC" w:rsidRDefault="007C53BC" w:rsidP="007C53BC">
            <w:pPr>
              <w:pStyle w:val="Lijstalinea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What are the </w:t>
            </w:r>
            <w:r w:rsidR="00812494">
              <w:rPr>
                <w:lang w:val="en-US"/>
              </w:rPr>
              <w:t>(</w:t>
            </w:r>
            <w:r>
              <w:rPr>
                <w:lang w:val="en-US"/>
              </w:rPr>
              <w:t>dis</w:t>
            </w:r>
            <w:r w:rsidR="00812494">
              <w:rPr>
                <w:lang w:val="en-US"/>
              </w:rPr>
              <w:t>)</w:t>
            </w:r>
            <w:r>
              <w:rPr>
                <w:lang w:val="en-US"/>
              </w:rPr>
              <w:t>advantages of….</w:t>
            </w:r>
          </w:p>
          <w:p w14:paraId="4F60B516" w14:textId="17A89F8F" w:rsidR="00A04888" w:rsidRDefault="00A04888" w:rsidP="00A04888">
            <w:pPr>
              <w:pStyle w:val="Lijstalinea"/>
              <w:numPr>
                <w:ilvl w:val="0"/>
                <w:numId w:val="1"/>
              </w:numPr>
              <w:rPr>
                <w:lang w:val="en-US"/>
              </w:rPr>
            </w:pPr>
            <w:r w:rsidRPr="007C53BC">
              <w:rPr>
                <w:lang w:val="en-US"/>
              </w:rPr>
              <w:t xml:space="preserve">What </w:t>
            </w:r>
            <w:r>
              <w:rPr>
                <w:lang w:val="en-US"/>
              </w:rPr>
              <w:t>possibilities do you see for…</w:t>
            </w:r>
            <w:r w:rsidR="000029FC">
              <w:rPr>
                <w:lang w:val="en-US"/>
              </w:rPr>
              <w:t>(what would be the best solution for….)</w:t>
            </w:r>
          </w:p>
          <w:p w14:paraId="26CC9097" w14:textId="05DD1B47" w:rsidR="007C53BC" w:rsidRPr="00A04888" w:rsidRDefault="000029FC" w:rsidP="000029FC">
            <w:pPr>
              <w:rPr>
                <w:lang w:val="en-US"/>
              </w:rPr>
            </w:pPr>
            <w:r>
              <w:rPr>
                <w:lang w:val="en-US"/>
              </w:rPr>
              <w:t>Cluster the answers</w:t>
            </w:r>
          </w:p>
        </w:tc>
      </w:tr>
      <w:tr w:rsidR="00CD5304" w:rsidRPr="001F0ECC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3A82E702" w:rsidR="00CD5304" w:rsidRPr="00CD5304" w:rsidRDefault="001F0ECC">
            <w:pPr>
              <w:rPr>
                <w:lang w:val="en-US"/>
              </w:rPr>
            </w:pPr>
            <w:r>
              <w:rPr>
                <w:lang w:val="en-US"/>
              </w:rPr>
              <w:t>Inventor</w:t>
            </w:r>
            <w:r w:rsidR="006D7144">
              <w:rPr>
                <w:lang w:val="en-US"/>
              </w:rPr>
              <w:t>ies</w:t>
            </w:r>
            <w:r>
              <w:rPr>
                <w:lang w:val="en-US"/>
              </w:rPr>
              <w:t xml:space="preserve"> solutions, opinions</w:t>
            </w:r>
            <w:r w:rsidR="00E9488A">
              <w:rPr>
                <w:lang w:val="en-US"/>
              </w:rPr>
              <w:t>, experiences</w:t>
            </w:r>
          </w:p>
        </w:tc>
      </w:tr>
      <w:tr w:rsidR="00CD5304" w:rsidRPr="00F70EF1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22ACA1B1" w:rsidR="00CD5304" w:rsidRPr="00CD5304" w:rsidRDefault="00DB7A3D">
            <w:pPr>
              <w:rPr>
                <w:lang w:val="en-US"/>
              </w:rPr>
            </w:pPr>
            <w:r>
              <w:rPr>
                <w:lang w:val="en-US"/>
              </w:rPr>
              <w:t>In each round participant</w:t>
            </w:r>
            <w:r w:rsidR="00F70EF1">
              <w:rPr>
                <w:lang w:val="en-US"/>
              </w:rPr>
              <w:t>s</w:t>
            </w:r>
            <w:r>
              <w:rPr>
                <w:lang w:val="en-US"/>
              </w:rPr>
              <w:t xml:space="preserve"> get 6 post</w:t>
            </w:r>
            <w:r w:rsidR="007F1772">
              <w:rPr>
                <w:lang w:val="en-US"/>
              </w:rPr>
              <w:t>-</w:t>
            </w:r>
            <w:r>
              <w:rPr>
                <w:lang w:val="en-US"/>
              </w:rPr>
              <w:t>its each.</w:t>
            </w:r>
          </w:p>
        </w:tc>
      </w:tr>
      <w:tr w:rsidR="00CD5304" w:rsidRPr="00CD5304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21733D8F" w:rsidR="00CD5304" w:rsidRPr="00CD5304" w:rsidRDefault="00050A0A">
            <w:pPr>
              <w:rPr>
                <w:lang w:val="en-US"/>
              </w:rPr>
            </w:pPr>
            <w:r>
              <w:rPr>
                <w:lang w:val="en-US"/>
              </w:rPr>
              <w:t>Each round takes 3 minutes</w:t>
            </w:r>
          </w:p>
        </w:tc>
      </w:tr>
      <w:tr w:rsidR="00CD5304" w:rsidRPr="00F70EF1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56AA2BBB" w:rsidR="00CD5304" w:rsidRPr="00CD5304" w:rsidRDefault="00050A0A">
            <w:pPr>
              <w:rPr>
                <w:lang w:val="en-US"/>
              </w:rPr>
            </w:pPr>
            <w:r>
              <w:rPr>
                <w:lang w:val="en-US"/>
              </w:rPr>
              <w:t>Time should be monitored well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878F2"/>
    <w:multiLevelType w:val="hybridMultilevel"/>
    <w:tmpl w:val="89920BC6"/>
    <w:lvl w:ilvl="0" w:tplc="03287E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029FC"/>
    <w:rsid w:val="00050A0A"/>
    <w:rsid w:val="00180571"/>
    <w:rsid w:val="001F0ECC"/>
    <w:rsid w:val="00257158"/>
    <w:rsid w:val="002A16EE"/>
    <w:rsid w:val="002C25D7"/>
    <w:rsid w:val="006D7144"/>
    <w:rsid w:val="007C53BC"/>
    <w:rsid w:val="007F1772"/>
    <w:rsid w:val="00812494"/>
    <w:rsid w:val="009715C6"/>
    <w:rsid w:val="00A04888"/>
    <w:rsid w:val="00A36248"/>
    <w:rsid w:val="00B069A8"/>
    <w:rsid w:val="00CD5304"/>
    <w:rsid w:val="00DB7A3D"/>
    <w:rsid w:val="00E9488A"/>
    <w:rsid w:val="00F70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jstalinea">
    <w:name w:val="List Paragraph"/>
    <w:basedOn w:val="Standaard"/>
    <w:uiPriority w:val="34"/>
    <w:qFormat/>
    <w:rsid w:val="007C5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7B62F0-9454-42DD-A27A-FF68DE725A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E4B2C2-B0EA-4881-B6EA-BCB08FA9D6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A1CDB2-8192-4F18-B238-9E7E62E8657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38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5</cp:revision>
  <dcterms:created xsi:type="dcterms:W3CDTF">2022-04-20T07:06:00Z</dcterms:created>
  <dcterms:modified xsi:type="dcterms:W3CDTF">2022-05-16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